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6B05" w:rsidRDefault="008B6B05" w:rsidP="001A66C9">
      <w:pPr>
        <w:jc w:val="center"/>
        <w:rPr>
          <w:sz w:val="32"/>
          <w:szCs w:val="32"/>
        </w:rPr>
      </w:pPr>
    </w:p>
    <w:p w:rsidR="001A66C9" w:rsidRPr="008B6B05" w:rsidRDefault="001A66C9" w:rsidP="001A66C9">
      <w:pPr>
        <w:jc w:val="center"/>
        <w:rPr>
          <w:sz w:val="32"/>
          <w:szCs w:val="32"/>
        </w:rPr>
      </w:pPr>
      <w:r w:rsidRPr="008B6B05">
        <w:rPr>
          <w:noProof/>
          <w:sz w:val="32"/>
          <w:szCs w:val="32"/>
        </w:rPr>
        <w:drawing>
          <wp:inline distT="0" distB="0" distL="0" distR="0">
            <wp:extent cx="2245995" cy="962569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itylogo.png"/>
                    <pic:cNvPicPr/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036" cy="97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6B05" w:rsidRPr="00276AEA" w:rsidRDefault="001F2A24" w:rsidP="001A66C9">
      <w:pPr>
        <w:jc w:val="center"/>
        <w:rPr>
          <w:b/>
          <w:bCs/>
          <w:sz w:val="32"/>
          <w:szCs w:val="32"/>
        </w:rPr>
      </w:pPr>
      <w:r w:rsidRPr="001F2A24">
        <w:rPr>
          <w:b/>
          <w:bCs/>
          <w:sz w:val="32"/>
          <w:szCs w:val="32"/>
        </w:rPr>
        <w:t>CSE 214 Data Structure Laboratory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Fall 2019</w:t>
      </w:r>
    </w:p>
    <w:p w:rsidR="008B6B05" w:rsidRPr="008B6B05" w:rsidRDefault="001F2A24" w:rsidP="001A66C9">
      <w:pPr>
        <w:jc w:val="center"/>
        <w:rPr>
          <w:sz w:val="32"/>
          <w:szCs w:val="32"/>
        </w:rPr>
      </w:pPr>
      <w:r>
        <w:rPr>
          <w:sz w:val="32"/>
          <w:szCs w:val="32"/>
        </w:rPr>
        <w:t>Lab Report</w:t>
      </w:r>
      <w:r w:rsidR="008B6B05" w:rsidRPr="008B6B05">
        <w:rPr>
          <w:sz w:val="32"/>
          <w:szCs w:val="32"/>
        </w:rPr>
        <w:t xml:space="preserve"> 1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276AEA" w:rsidRDefault="008B6B05" w:rsidP="001A66C9">
      <w:pPr>
        <w:jc w:val="center"/>
        <w:rPr>
          <w:b/>
          <w:bCs/>
          <w:sz w:val="32"/>
          <w:szCs w:val="32"/>
        </w:rPr>
      </w:pPr>
      <w:r w:rsidRPr="00276AEA">
        <w:rPr>
          <w:b/>
          <w:bCs/>
          <w:sz w:val="32"/>
          <w:szCs w:val="32"/>
        </w:rPr>
        <w:t>Submitted To</w:t>
      </w:r>
    </w:p>
    <w:p w:rsidR="008B6B05" w:rsidRPr="008B6B05" w:rsidRDefault="008B6B05" w:rsidP="008B6B05">
      <w:pPr>
        <w:spacing w:after="0"/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Md. Al-Mamun Riyadh</w:t>
      </w:r>
    </w:p>
    <w:p w:rsidR="008B6B05" w:rsidRPr="008B6B05" w:rsidRDefault="008B6B05" w:rsidP="008B6B05">
      <w:pPr>
        <w:spacing w:after="0"/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Lecturer, Dept. of CSE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City University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276AEA" w:rsidRDefault="008B6B05" w:rsidP="001A66C9">
      <w:pPr>
        <w:jc w:val="center"/>
        <w:rPr>
          <w:b/>
          <w:bCs/>
          <w:sz w:val="32"/>
          <w:szCs w:val="32"/>
        </w:rPr>
      </w:pPr>
      <w:r w:rsidRPr="00276AEA">
        <w:rPr>
          <w:b/>
          <w:bCs/>
          <w:sz w:val="32"/>
          <w:szCs w:val="32"/>
        </w:rPr>
        <w:t>Submitted By</w:t>
      </w:r>
    </w:p>
    <w:p w:rsidR="008B6B05" w:rsidRPr="008B6B05" w:rsidRDefault="00CE614C" w:rsidP="008B6B05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Arjun Chandra Das</w:t>
      </w:r>
    </w:p>
    <w:p w:rsidR="008B6B05" w:rsidRPr="008B6B05" w:rsidRDefault="00CE614C" w:rsidP="008B6B05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182482052</w:t>
      </w: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Batch</w:t>
      </w:r>
      <w:r>
        <w:rPr>
          <w:sz w:val="32"/>
          <w:szCs w:val="32"/>
        </w:rPr>
        <w:t xml:space="preserve">: </w:t>
      </w:r>
      <w:r w:rsidR="00CE614C">
        <w:rPr>
          <w:sz w:val="32"/>
          <w:szCs w:val="32"/>
        </w:rPr>
        <w:t>48th</w:t>
      </w:r>
      <w:bookmarkStart w:id="0" w:name="_GoBack"/>
      <w:bookmarkEnd w:id="0"/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Default="008B6B05" w:rsidP="001A66C9">
      <w:pPr>
        <w:jc w:val="center"/>
        <w:rPr>
          <w:sz w:val="32"/>
          <w:szCs w:val="32"/>
        </w:rPr>
      </w:pPr>
    </w:p>
    <w:p w:rsid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</w:p>
    <w:p w:rsidR="008B6B05" w:rsidRPr="008B6B05" w:rsidRDefault="008B6B05" w:rsidP="001A66C9">
      <w:pPr>
        <w:jc w:val="center"/>
        <w:rPr>
          <w:sz w:val="32"/>
          <w:szCs w:val="32"/>
        </w:rPr>
      </w:pPr>
      <w:r w:rsidRPr="008B6B05">
        <w:rPr>
          <w:sz w:val="32"/>
          <w:szCs w:val="32"/>
        </w:rPr>
        <w:t>Date of Submission: 27.12.2019</w:t>
      </w:r>
    </w:p>
    <w:sectPr w:rsidR="008B6B05" w:rsidRPr="008B6B05" w:rsidSect="001A66C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2NzY0NrEwsASyDJR0lIJTi4sz8/NACoxrAXQsN+wsAAAA"/>
  </w:docVars>
  <w:rsids>
    <w:rsidRoot w:val="00EE0B5A"/>
    <w:rsid w:val="001A66C9"/>
    <w:rsid w:val="001F2A24"/>
    <w:rsid w:val="00276AEA"/>
    <w:rsid w:val="005D6B12"/>
    <w:rsid w:val="008B6B05"/>
    <w:rsid w:val="00C265E9"/>
    <w:rsid w:val="00CE614C"/>
    <w:rsid w:val="00DB26CF"/>
    <w:rsid w:val="00EE0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0F988A-3413-4705-983B-4D7BA0E547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T Code Lab</Company>
  <LinksUpToDate>false</LinksUpToDate>
  <CharactersWithSpaces>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 Al Mamun</dc:creator>
  <cp:keywords/>
  <dc:description/>
  <cp:lastModifiedBy>Arjun Das</cp:lastModifiedBy>
  <cp:revision>2</cp:revision>
  <dcterms:created xsi:type="dcterms:W3CDTF">2019-12-24T16:01:00Z</dcterms:created>
  <dcterms:modified xsi:type="dcterms:W3CDTF">2019-12-24T16:01:00Z</dcterms:modified>
</cp:coreProperties>
</file>